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793B5" w14:textId="77777777" w:rsidR="006E2B26" w:rsidRDefault="006E2B26"/>
    <w:p w14:paraId="70074689" w14:textId="147D5A22" w:rsidR="00297AF6" w:rsidRDefault="001777B6">
      <w:proofErr w:type="gramStart"/>
      <w:r w:rsidRPr="006E2B26">
        <w:rPr>
          <w:b/>
          <w:bCs/>
        </w:rPr>
        <w:t>Name :</w:t>
      </w:r>
      <w:proofErr w:type="gramEnd"/>
      <w:r>
        <w:t xml:space="preserve"> Syed Adeen Ashraf Ali</w:t>
      </w:r>
    </w:p>
    <w:p w14:paraId="678DA7EB" w14:textId="613BB032" w:rsidR="001777B6" w:rsidRDefault="001777B6">
      <w:r w:rsidRPr="006E2B26">
        <w:rPr>
          <w:b/>
          <w:bCs/>
        </w:rPr>
        <w:t xml:space="preserve">Reg#: </w:t>
      </w:r>
      <w:r>
        <w:t>L1F20BSSE0080</w:t>
      </w:r>
    </w:p>
    <w:p w14:paraId="49E357BD" w14:textId="753797B1" w:rsidR="001777B6" w:rsidRDefault="001777B6">
      <w:r w:rsidRPr="006E2B26">
        <w:rPr>
          <w:b/>
          <w:bCs/>
        </w:rPr>
        <w:t>SEC:</w:t>
      </w:r>
      <w:r>
        <w:t xml:space="preserve"> O9</w:t>
      </w:r>
    </w:p>
    <w:p w14:paraId="70C359B5" w14:textId="5E370374" w:rsidR="001777B6" w:rsidRDefault="001777B6"/>
    <w:p w14:paraId="7F8C652F" w14:textId="4812C4E5" w:rsidR="00A700EE" w:rsidRPr="00A700EE" w:rsidRDefault="00A700EE">
      <w:pPr>
        <w:rPr>
          <w:b/>
          <w:bCs/>
          <w:sz w:val="28"/>
          <w:szCs w:val="28"/>
          <w:u w:val="single"/>
        </w:rPr>
      </w:pPr>
    </w:p>
    <w:p w14:paraId="13682BFC" w14:textId="05674F1F" w:rsidR="00A700EE" w:rsidRPr="00654F72" w:rsidRDefault="00A700EE">
      <w:pPr>
        <w:rPr>
          <w:b/>
          <w:bCs/>
          <w:sz w:val="28"/>
          <w:szCs w:val="28"/>
          <w:u w:val="single"/>
        </w:rPr>
      </w:pPr>
      <w:r w:rsidRPr="00A700EE">
        <w:rPr>
          <w:b/>
          <w:bCs/>
          <w:sz w:val="28"/>
          <w:szCs w:val="28"/>
          <w:u w:val="single"/>
        </w:rPr>
        <w:t>Project Name:</w:t>
      </w:r>
      <w:r w:rsidR="00654F72">
        <w:rPr>
          <w:b/>
          <w:bCs/>
          <w:sz w:val="28"/>
          <w:szCs w:val="28"/>
          <w:u w:val="single"/>
        </w:rPr>
        <w:t xml:space="preserve">  </w:t>
      </w:r>
      <w:r w:rsidR="00654F72" w:rsidRPr="00654F72">
        <w:rPr>
          <w:sz w:val="28"/>
          <w:szCs w:val="28"/>
        </w:rPr>
        <w:t xml:space="preserve">Car Booking </w:t>
      </w:r>
      <w:r w:rsidR="001768F7">
        <w:rPr>
          <w:sz w:val="28"/>
          <w:szCs w:val="28"/>
        </w:rPr>
        <w:t>App</w:t>
      </w:r>
    </w:p>
    <w:p w14:paraId="3BFC3C16" w14:textId="360E1967" w:rsidR="00A700EE" w:rsidRDefault="00A700EE"/>
    <w:p w14:paraId="55F14588" w14:textId="6D9D5218" w:rsidR="00A700EE" w:rsidRDefault="00A700EE">
      <w:pPr>
        <w:rPr>
          <w:b/>
          <w:bCs/>
          <w:sz w:val="32"/>
          <w:szCs w:val="32"/>
          <w:u w:val="single"/>
        </w:rPr>
      </w:pPr>
      <w:r w:rsidRPr="00A700EE">
        <w:rPr>
          <w:b/>
          <w:bCs/>
          <w:sz w:val="32"/>
          <w:szCs w:val="32"/>
          <w:u w:val="single"/>
        </w:rPr>
        <w:t>Abstract:</w:t>
      </w:r>
    </w:p>
    <w:p w14:paraId="47635522" w14:textId="45E5AC6D" w:rsidR="00654F72" w:rsidRPr="006E6F58" w:rsidRDefault="006E6F58">
      <w:pPr>
        <w:rPr>
          <w:sz w:val="24"/>
          <w:szCs w:val="24"/>
        </w:rPr>
      </w:pPr>
      <w:r w:rsidRPr="006E6F58">
        <w:rPr>
          <w:sz w:val="24"/>
          <w:szCs w:val="24"/>
        </w:rPr>
        <w:t xml:space="preserve">This </w:t>
      </w:r>
      <w:r w:rsidR="001768F7">
        <w:rPr>
          <w:sz w:val="24"/>
          <w:szCs w:val="24"/>
        </w:rPr>
        <w:t>App</w:t>
      </w:r>
      <w:r w:rsidRPr="006E6F58">
        <w:rPr>
          <w:sz w:val="24"/>
          <w:szCs w:val="24"/>
        </w:rPr>
        <w:t xml:space="preserve"> involves the booking of new cars</w:t>
      </w:r>
      <w:r>
        <w:rPr>
          <w:sz w:val="24"/>
          <w:szCs w:val="24"/>
        </w:rPr>
        <w:t xml:space="preserve"> from their respective manufacturers. User will input his/her </w:t>
      </w:r>
      <w:r w:rsidR="00CF26A5">
        <w:rPr>
          <w:sz w:val="24"/>
          <w:szCs w:val="24"/>
        </w:rPr>
        <w:t>CNIC</w:t>
      </w:r>
      <w:r>
        <w:rPr>
          <w:sz w:val="24"/>
          <w:szCs w:val="24"/>
        </w:rPr>
        <w:t xml:space="preserve"> and </w:t>
      </w:r>
      <w:r w:rsidR="00CF26A5">
        <w:rPr>
          <w:sz w:val="24"/>
          <w:szCs w:val="24"/>
        </w:rPr>
        <w:t xml:space="preserve">personal </w:t>
      </w:r>
      <w:r>
        <w:rPr>
          <w:sz w:val="24"/>
          <w:szCs w:val="24"/>
        </w:rPr>
        <w:t>name before booking of the car. Then with re</w:t>
      </w:r>
      <w:r w:rsidR="00CF26A5">
        <w:rPr>
          <w:sz w:val="24"/>
          <w:szCs w:val="24"/>
        </w:rPr>
        <w:t>s</w:t>
      </w:r>
      <w:r>
        <w:rPr>
          <w:sz w:val="24"/>
          <w:szCs w:val="24"/>
        </w:rPr>
        <w:t>pective to his/her taxation category, tax will be applied to the total price of the car. The delivery time and starting time for manufacturing is dependent on the</w:t>
      </w:r>
      <w:r w:rsidR="00CF26A5">
        <w:rPr>
          <w:sz w:val="24"/>
          <w:szCs w:val="24"/>
        </w:rPr>
        <w:t xml:space="preserve"> car manufacturer and on manufacturing plant where already booked cars are in que to be manufactured.</w:t>
      </w:r>
    </w:p>
    <w:p w14:paraId="066E1929" w14:textId="620D7D67" w:rsidR="00A700EE" w:rsidRDefault="00A700EE">
      <w:pPr>
        <w:rPr>
          <w:b/>
          <w:bCs/>
          <w:sz w:val="32"/>
          <w:szCs w:val="32"/>
          <w:u w:val="single"/>
        </w:rPr>
      </w:pPr>
      <w:r w:rsidRPr="00A700EE">
        <w:rPr>
          <w:b/>
          <w:bCs/>
          <w:sz w:val="32"/>
          <w:szCs w:val="32"/>
          <w:u w:val="single"/>
        </w:rPr>
        <w:t>Introduction:</w:t>
      </w:r>
    </w:p>
    <w:p w14:paraId="3A90B4F4" w14:textId="3BB92965" w:rsidR="00CF26A5" w:rsidRPr="00CF26A5" w:rsidRDefault="00CF26A5">
      <w:pPr>
        <w:rPr>
          <w:sz w:val="24"/>
          <w:szCs w:val="24"/>
        </w:rPr>
      </w:pPr>
      <w:r>
        <w:rPr>
          <w:sz w:val="24"/>
          <w:szCs w:val="24"/>
        </w:rPr>
        <w:t xml:space="preserve">Car Booking </w:t>
      </w:r>
      <w:r w:rsidR="001768F7">
        <w:rPr>
          <w:sz w:val="24"/>
          <w:szCs w:val="24"/>
        </w:rPr>
        <w:t>App</w:t>
      </w:r>
      <w:r>
        <w:rPr>
          <w:sz w:val="24"/>
          <w:szCs w:val="24"/>
        </w:rPr>
        <w:t xml:space="preserve"> is the system which helps the user to book his/her car through an app and get an estimated delivery date from the manufacturing company of that car.</w:t>
      </w:r>
    </w:p>
    <w:p w14:paraId="5C09BF0C" w14:textId="77F86A85" w:rsidR="001768F7" w:rsidRDefault="001768F7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Objective:</w:t>
      </w:r>
    </w:p>
    <w:p w14:paraId="101B77CA" w14:textId="2CBFAFEB" w:rsidR="001768F7" w:rsidRPr="001768F7" w:rsidRDefault="001768F7">
      <w:pPr>
        <w:rPr>
          <w:sz w:val="24"/>
          <w:szCs w:val="24"/>
        </w:rPr>
      </w:pPr>
      <w:r>
        <w:rPr>
          <w:sz w:val="24"/>
          <w:szCs w:val="24"/>
        </w:rPr>
        <w:t xml:space="preserve">The main objective of the Car Booking App is to facilitate the user to book car online according to his/her choice and get overall price including taxes and delivery time of the car. Its objective also </w:t>
      </w:r>
      <w:r w:rsidR="00D64947">
        <w:rPr>
          <w:sz w:val="24"/>
          <w:szCs w:val="24"/>
        </w:rPr>
        <w:t>includes</w:t>
      </w:r>
      <w:r>
        <w:rPr>
          <w:sz w:val="24"/>
          <w:szCs w:val="24"/>
        </w:rPr>
        <w:t xml:space="preserve"> that user directly communicate with the company without including any dealer or middle man</w:t>
      </w:r>
    </w:p>
    <w:p w14:paraId="1785E3B9" w14:textId="77777777" w:rsidR="001768F7" w:rsidRDefault="001768F7">
      <w:pPr>
        <w:rPr>
          <w:b/>
          <w:bCs/>
          <w:sz w:val="32"/>
          <w:szCs w:val="32"/>
          <w:u w:val="single"/>
        </w:rPr>
      </w:pPr>
    </w:p>
    <w:p w14:paraId="1ED9AE92" w14:textId="7CF32957" w:rsidR="00A700EE" w:rsidRDefault="00A700EE">
      <w:pPr>
        <w:rPr>
          <w:b/>
          <w:bCs/>
          <w:sz w:val="32"/>
          <w:szCs w:val="32"/>
          <w:u w:val="single"/>
        </w:rPr>
      </w:pPr>
      <w:r w:rsidRPr="00A700EE">
        <w:rPr>
          <w:b/>
          <w:bCs/>
          <w:sz w:val="32"/>
          <w:szCs w:val="32"/>
          <w:u w:val="single"/>
        </w:rPr>
        <w:t>Advantages:</w:t>
      </w:r>
    </w:p>
    <w:p w14:paraId="395FE4CF" w14:textId="68E90670" w:rsidR="001B3097" w:rsidRPr="001B3097" w:rsidRDefault="001B3097" w:rsidP="001B3097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u w:val="single"/>
        </w:rPr>
      </w:pPr>
      <w:r>
        <w:rPr>
          <w:sz w:val="24"/>
          <w:szCs w:val="24"/>
        </w:rPr>
        <w:t>You can book a car online without any effort</w:t>
      </w:r>
      <w:r w:rsidR="001768F7">
        <w:rPr>
          <w:sz w:val="24"/>
          <w:szCs w:val="24"/>
        </w:rPr>
        <w:t>.</w:t>
      </w:r>
    </w:p>
    <w:p w14:paraId="3EC87997" w14:textId="77777777" w:rsidR="001B3097" w:rsidRPr="001B3097" w:rsidRDefault="001B3097" w:rsidP="001B3097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u w:val="single"/>
        </w:rPr>
      </w:pPr>
      <w:r>
        <w:rPr>
          <w:sz w:val="24"/>
          <w:szCs w:val="24"/>
        </w:rPr>
        <w:t>Booking car directly from company rather than involving any dealers or middle man.</w:t>
      </w:r>
    </w:p>
    <w:p w14:paraId="59E2A429" w14:textId="524C0DB2" w:rsidR="001B3097" w:rsidRPr="001B3097" w:rsidRDefault="001B3097" w:rsidP="001B3097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u w:val="single"/>
        </w:rPr>
      </w:pPr>
      <w:r>
        <w:rPr>
          <w:sz w:val="24"/>
          <w:szCs w:val="24"/>
        </w:rPr>
        <w:t xml:space="preserve">User will get an estimated delivery time of that car which user will find helpful. </w:t>
      </w:r>
    </w:p>
    <w:p w14:paraId="4AB64772" w14:textId="616E3416" w:rsidR="001B3097" w:rsidRPr="001B3097" w:rsidRDefault="001B3097" w:rsidP="001B3097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u w:val="single"/>
        </w:rPr>
      </w:pPr>
      <w:r>
        <w:rPr>
          <w:sz w:val="24"/>
          <w:szCs w:val="24"/>
        </w:rPr>
        <w:t xml:space="preserve">User will get different options of cars and their brands in the single app. </w:t>
      </w:r>
    </w:p>
    <w:p w14:paraId="57870FC2" w14:textId="77777777" w:rsidR="00A37F02" w:rsidRDefault="00A37F02">
      <w:pPr>
        <w:rPr>
          <w:b/>
          <w:bCs/>
          <w:sz w:val="28"/>
          <w:szCs w:val="28"/>
          <w:u w:val="single"/>
        </w:rPr>
      </w:pPr>
    </w:p>
    <w:p w14:paraId="38C28030" w14:textId="32112A0D" w:rsidR="001777B6" w:rsidRDefault="001777B6">
      <w:pPr>
        <w:rPr>
          <w:b/>
          <w:bCs/>
          <w:sz w:val="28"/>
          <w:szCs w:val="28"/>
          <w:u w:val="single"/>
        </w:rPr>
      </w:pPr>
      <w:r w:rsidRPr="001777B6">
        <w:rPr>
          <w:b/>
          <w:bCs/>
          <w:sz w:val="28"/>
          <w:szCs w:val="28"/>
          <w:u w:val="single"/>
        </w:rPr>
        <w:lastRenderedPageBreak/>
        <w:t>UML Diagram</w:t>
      </w:r>
      <w:r>
        <w:rPr>
          <w:b/>
          <w:bCs/>
          <w:sz w:val="28"/>
          <w:szCs w:val="28"/>
          <w:u w:val="single"/>
        </w:rPr>
        <w:t>:</w:t>
      </w:r>
    </w:p>
    <w:p w14:paraId="2734C53E" w14:textId="0C08426F" w:rsidR="00A37F02" w:rsidRPr="001777B6" w:rsidRDefault="00C05A5E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3E94A1B" wp14:editId="228B1270">
            <wp:extent cx="6696750" cy="45339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07425" cy="4541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7F02" w:rsidRPr="001777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F4D7C"/>
    <w:multiLevelType w:val="hybridMultilevel"/>
    <w:tmpl w:val="B14A1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rG0NDIysTA1NjNU0lEKTi0uzszPAykwrAUAD/TjSiwAAAA="/>
  </w:docVars>
  <w:rsids>
    <w:rsidRoot w:val="00297AF6"/>
    <w:rsid w:val="001768F7"/>
    <w:rsid w:val="001777B6"/>
    <w:rsid w:val="001B3097"/>
    <w:rsid w:val="00297AF6"/>
    <w:rsid w:val="00654F72"/>
    <w:rsid w:val="006E2B26"/>
    <w:rsid w:val="006E6F58"/>
    <w:rsid w:val="00A37F02"/>
    <w:rsid w:val="00A57082"/>
    <w:rsid w:val="00A700EE"/>
    <w:rsid w:val="00AC440E"/>
    <w:rsid w:val="00C05A5E"/>
    <w:rsid w:val="00CF26A5"/>
    <w:rsid w:val="00D64947"/>
    <w:rsid w:val="00DF1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5CE20"/>
  <w15:chartTrackingRefBased/>
  <w15:docId w15:val="{AA6325DC-FC7B-4075-809D-6F16DB8D9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0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en Ali</dc:creator>
  <cp:keywords/>
  <dc:description/>
  <cp:lastModifiedBy>Adeen Ali</cp:lastModifiedBy>
  <cp:revision>12</cp:revision>
  <dcterms:created xsi:type="dcterms:W3CDTF">2022-01-23T18:09:00Z</dcterms:created>
  <dcterms:modified xsi:type="dcterms:W3CDTF">2022-01-24T16:20:00Z</dcterms:modified>
</cp:coreProperties>
</file>